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7ba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6:09:59Z</dcterms:created>
  <dcterms:modified xsi:type="dcterms:W3CDTF">2018-07-20T16:09:59Z</dcterms:modified>
</cp:coreProperties>
</file>